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Questions: Introduction to matrices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1.1.1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i</m:t>
        </m:r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1.3.1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t>i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  <m:r>
                    <m:t>i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mr>
              <m:mr>
                <m:e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t>i</m:t>
                  </m:r>
                </m:e>
                <m:e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i</m:t>
                  </m:r>
                </m:e>
              </m:mr>
            </m:m>
          </m:e>
        </m:d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4-25T15:11:21Z</dcterms:created>
  <dcterms:modified xsi:type="dcterms:W3CDTF">2025-04-25T15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